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D78" w:rsidRDefault="001B75C7">
      <w:pPr>
        <w:pStyle w:val="Heading2"/>
      </w:pPr>
      <w:bookmarkStart w:id="0" w:name="lab-2---accessing-and-using-azure-storag"/>
      <w:bookmarkStart w:id="1" w:name="_GoBack"/>
      <w:bookmarkEnd w:id="0"/>
      <w:bookmarkEnd w:id="1"/>
      <w:r>
        <w:t>Lab 2 - Accessing and Using Azure Storage</w:t>
      </w:r>
    </w:p>
    <w:p w:rsidR="00C87D78" w:rsidRDefault="001B75C7">
      <w:pPr>
        <w:pStyle w:val="Compact"/>
        <w:numPr>
          <w:ilvl w:val="0"/>
          <w:numId w:val="3"/>
        </w:numPr>
      </w:pPr>
      <w:r>
        <w:t>Learning Objectives:</w:t>
      </w:r>
    </w:p>
    <w:p w:rsidR="00C87D78" w:rsidRDefault="001B75C7">
      <w:pPr>
        <w:pStyle w:val="Compact"/>
        <w:numPr>
          <w:ilvl w:val="1"/>
          <w:numId w:val="4"/>
        </w:numPr>
      </w:pPr>
      <w:r>
        <w:t>Understand how to access Azure Storage for your container using HDFS CLI</w:t>
      </w:r>
    </w:p>
    <w:p w:rsidR="00C87D78" w:rsidRDefault="001B75C7">
      <w:pPr>
        <w:pStyle w:val="Compact"/>
        <w:numPr>
          <w:ilvl w:val="1"/>
          <w:numId w:val="4"/>
        </w:numPr>
      </w:pPr>
      <w:r>
        <w:t>Ingress sample data into HDFS from local filesystem</w:t>
      </w:r>
    </w:p>
    <w:p w:rsidR="00C87D78" w:rsidRDefault="001B75C7">
      <w:pPr>
        <w:pStyle w:val="Compact"/>
        <w:numPr>
          <w:ilvl w:val="0"/>
          <w:numId w:val="3"/>
        </w:numPr>
      </w:pPr>
      <w:r>
        <w:t>Prerequisites:</w:t>
      </w:r>
    </w:p>
    <w:p w:rsidR="00C87D78" w:rsidRDefault="001B75C7">
      <w:pPr>
        <w:pStyle w:val="Compact"/>
        <w:numPr>
          <w:ilvl w:val="1"/>
          <w:numId w:val="5"/>
        </w:numPr>
      </w:pPr>
      <w:r>
        <w:t xml:space="preserve">Create HDInsight Cluster as per </w:t>
      </w:r>
      <w:r>
        <w:rPr>
          <w:i/>
        </w:rPr>
        <w:t>Lab 1</w:t>
      </w:r>
    </w:p>
    <w:p w:rsidR="00C87D78" w:rsidRDefault="001B75C7">
      <w:pPr>
        <w:pStyle w:val="Compact"/>
        <w:numPr>
          <w:ilvl w:val="1"/>
          <w:numId w:val="5"/>
        </w:numPr>
      </w:pPr>
      <w:hyperlink r:id="rId7">
        <w:r>
          <w:rPr>
            <w:rStyle w:val="Hyperlink"/>
          </w:rPr>
          <w:t>cURL</w:t>
        </w:r>
      </w:hyperlink>
      <w:r>
        <w:t xml:space="preserve"> - used to communicate with web-based services</w:t>
      </w:r>
    </w:p>
    <w:p w:rsidR="00C87D78" w:rsidRDefault="001B75C7">
      <w:pPr>
        <w:pStyle w:val="Compact"/>
        <w:numPr>
          <w:ilvl w:val="2"/>
          <w:numId w:val="6"/>
        </w:numPr>
      </w:pPr>
      <w:r>
        <w:rPr>
          <w:rStyle w:val="VerbatimChar"/>
        </w:rPr>
        <w:t>sudo apt-get install libcurl4-openssl-dev</w:t>
      </w:r>
    </w:p>
    <w:p w:rsidR="00C87D78" w:rsidRDefault="001B75C7">
      <w:pPr>
        <w:pStyle w:val="Compact"/>
        <w:numPr>
          <w:ilvl w:val="1"/>
          <w:numId w:val="5"/>
        </w:numPr>
      </w:pPr>
      <w:hyperlink r:id="rId8">
        <w:r>
          <w:rPr>
            <w:rStyle w:val="Hyperlink"/>
          </w:rPr>
          <w:t>jq</w:t>
        </w:r>
      </w:hyperlink>
      <w:r>
        <w:t xml:space="preserve"> - used to parse JSON documents</w:t>
      </w:r>
    </w:p>
    <w:p w:rsidR="00C87D78" w:rsidRDefault="001B75C7">
      <w:pPr>
        <w:pStyle w:val="Compact"/>
        <w:numPr>
          <w:ilvl w:val="2"/>
          <w:numId w:val="7"/>
        </w:numPr>
      </w:pPr>
      <w:r>
        <w:rPr>
          <w:rStyle w:val="VerbatimChar"/>
        </w:rPr>
        <w:t>sudo apt-get install jq</w:t>
      </w:r>
    </w:p>
    <w:p w:rsidR="00C87D78" w:rsidRDefault="001B75C7">
      <w:pPr>
        <w:pStyle w:val="Heading3"/>
      </w:pPr>
      <w:bookmarkStart w:id="2" w:name="querying-ambari-rest-api-using-curl"/>
      <w:bookmarkEnd w:id="2"/>
      <w:r>
        <w:t>Querying Amba</w:t>
      </w:r>
      <w:r>
        <w:t>ri REST API using curl</w:t>
      </w:r>
    </w:p>
    <w:p w:rsidR="00C87D78" w:rsidRDefault="001B75C7">
      <w:pPr>
        <w:pStyle w:val="FirstParagraph"/>
      </w:pPr>
      <w:r>
        <w:t xml:space="preserve">The fully qualified domain name (FQDN) to use when connecting to the cluster from the internet is </w:t>
      </w:r>
      <w:r>
        <w:rPr>
          <w:b/>
        </w:rPr>
        <w:t>&lt;clustername&gt;.azurehdinsight.net</w:t>
      </w:r>
      <w:r>
        <w:t xml:space="preserve"> or (for SSH only) </w:t>
      </w:r>
      <w:r>
        <w:rPr>
          <w:b/>
        </w:rPr>
        <w:t>&lt;clustername-ssh&gt;.azurehdinsight.net</w:t>
      </w:r>
      <w:r>
        <w:t>.</w:t>
      </w:r>
    </w:p>
    <w:p w:rsidR="00C87D78" w:rsidRDefault="001B75C7">
      <w:pPr>
        <w:pStyle w:val="BodyText"/>
      </w:pPr>
      <w:r>
        <w:t>Internally, each node in the cluster has a nam</w:t>
      </w:r>
      <w:r>
        <w:t xml:space="preserve">e that is assigned during cluster configuration. To find the cluster names, you can visit the </w:t>
      </w:r>
      <w:r>
        <w:rPr>
          <w:b/>
        </w:rPr>
        <w:t>Hosts</w:t>
      </w:r>
      <w:r>
        <w:t xml:space="preserve"> page on the Ambari Web UI, or use the following to return a list of hosts from the Ambari REST API:</w:t>
      </w:r>
    </w:p>
    <w:p w:rsidR="00C87D78" w:rsidRDefault="001B75C7">
      <w:pPr>
        <w:pStyle w:val="SourceCode"/>
      </w:pPr>
      <w:r>
        <w:rPr>
          <w:rStyle w:val="VerbatimChar"/>
        </w:rPr>
        <w:t>curl -u admin:PASSWORD -G "https://CLUSTERNAME.azurehdin</w:t>
      </w:r>
      <w:r>
        <w:rPr>
          <w:rStyle w:val="VerbatimChar"/>
        </w:rPr>
        <w:t>sight.net/api/v1/clusters/CLUSTERNAME/hosts" | jq '.items[].Hosts.host_name'</w:t>
      </w:r>
    </w:p>
    <w:p w:rsidR="00C87D78" w:rsidRDefault="001B75C7">
      <w:pPr>
        <w:pStyle w:val="FirstParagraph"/>
      </w:pPr>
      <w:r>
        <w:t xml:space="preserve">Replace </w:t>
      </w:r>
      <w:r>
        <w:rPr>
          <w:b/>
        </w:rPr>
        <w:t>PASSWORD</w:t>
      </w:r>
      <w:r>
        <w:t xml:space="preserve"> with the password of the admin account, and </w:t>
      </w:r>
      <w:r>
        <w:rPr>
          <w:b/>
        </w:rPr>
        <w:t>CLUSTERNAME</w:t>
      </w:r>
      <w:r>
        <w:t xml:space="preserve"> with the name of your cluster. This will return a JSON document that contains a list of the hosts in the c</w:t>
      </w:r>
      <w:r>
        <w:t xml:space="preserve">luster, then jq pulls out the </w:t>
      </w:r>
      <w:r>
        <w:rPr>
          <w:rStyle w:val="VerbatimChar"/>
        </w:rPr>
        <w:t>host_name</w:t>
      </w:r>
      <w:r>
        <w:t xml:space="preserve"> element value for each host in the cluster.</w:t>
      </w:r>
    </w:p>
    <w:p w:rsidR="00C87D78" w:rsidRDefault="001B75C7">
      <w:pPr>
        <w:pStyle w:val="BodyText"/>
      </w:pPr>
      <w:r>
        <w:t>If you need to find the name of the node for a specific service, you can query Ambari for that component. For example, to find the hosts for the HDFS name node, use the fol</w:t>
      </w:r>
      <w:r>
        <w:t>lowing.</w:t>
      </w:r>
    </w:p>
    <w:p w:rsidR="00C87D78" w:rsidRDefault="001B75C7">
      <w:pPr>
        <w:pStyle w:val="SourceCode"/>
      </w:pPr>
      <w:r>
        <w:rPr>
          <w:rStyle w:val="VerbatimChar"/>
        </w:rPr>
        <w:t>curl -u admin:PASSWORD -G "https://CLUSTERNAME.azurehdinsight.net/api/v1/clusters/CLUSTERNAME/services/HDFS/components/NAMENODE" | jq '.host_components[].HostRoles.host_name'</w:t>
      </w:r>
    </w:p>
    <w:p w:rsidR="00C87D78" w:rsidRDefault="001B75C7">
      <w:pPr>
        <w:pStyle w:val="FirstParagraph"/>
      </w:pPr>
      <w:r>
        <w:t>This returns a JSON document describing the service, and then jq pulls ou</w:t>
      </w:r>
      <w:r>
        <w:t xml:space="preserve">t only the </w:t>
      </w:r>
      <w:r>
        <w:rPr>
          <w:rStyle w:val="VerbatimChar"/>
        </w:rPr>
        <w:t>host_name</w:t>
      </w:r>
      <w:r>
        <w:t xml:space="preserve"> value for the hosts.</w:t>
      </w:r>
    </w:p>
    <w:p w:rsidR="00C87D78" w:rsidRDefault="001B75C7">
      <w:pPr>
        <w:pStyle w:val="Heading3"/>
      </w:pPr>
      <w:bookmarkStart w:id="3" w:name="quering-hdfs-with-hdfs-cli"/>
      <w:bookmarkEnd w:id="3"/>
      <w:r>
        <w:t>Quering HDFS with HDFS CLI</w:t>
      </w:r>
    </w:p>
    <w:p w:rsidR="00C87D78" w:rsidRDefault="001B75C7">
      <w:pPr>
        <w:pStyle w:val="FirstParagraph"/>
      </w:pPr>
      <w:r>
        <w:t xml:space="preserve">Hadoop-related files can be found on the cluster nodes at </w:t>
      </w:r>
      <w:r>
        <w:rPr>
          <w:rStyle w:val="VerbatimChar"/>
        </w:rPr>
        <w:t>/usr/hdp</w:t>
      </w:r>
      <w:r>
        <w:t>. This directory contains the following subdirectories:</w:t>
      </w:r>
    </w:p>
    <w:p w:rsidR="00C87D78" w:rsidRDefault="001B75C7">
      <w:pPr>
        <w:pStyle w:val="Compact"/>
        <w:numPr>
          <w:ilvl w:val="0"/>
          <w:numId w:val="8"/>
        </w:numPr>
      </w:pPr>
      <w:r>
        <w:t>SSH into your cluster:</w:t>
      </w:r>
    </w:p>
    <w:p w:rsidR="00C87D78" w:rsidRDefault="001B75C7">
      <w:pPr>
        <w:pStyle w:val="SourceCode"/>
      </w:pPr>
      <w:r>
        <w:rPr>
          <w:rStyle w:val="VerbatimChar"/>
        </w:rPr>
        <w:t>ssh &lt;username&gt;@&lt;clustername&gt;-ssh.azurehdin</w:t>
      </w:r>
      <w:r>
        <w:rPr>
          <w:rStyle w:val="VerbatimChar"/>
        </w:rPr>
        <w:t>sight.net</w:t>
      </w:r>
    </w:p>
    <w:p w:rsidR="00C87D78" w:rsidRDefault="001B75C7">
      <w:pPr>
        <w:pStyle w:val="FirstParagraph"/>
      </w:pPr>
      <w:r>
        <w:lastRenderedPageBreak/>
        <w:t xml:space="preserve">Can retrieve this by going to your cluster's dashboard on the Azure portal and clicking on the </w:t>
      </w:r>
      <w:r>
        <w:rPr>
          <w:i/>
        </w:rPr>
        <w:t>Secure Shell (SSH)</w:t>
      </w:r>
      <w:r>
        <w:t xml:space="preserve"> button as well:</w:t>
      </w:r>
    </w:p>
    <w:p w:rsidR="00C87D78" w:rsidRDefault="001B75C7">
      <w:pPr>
        <w:pStyle w:val="Figure"/>
      </w:pPr>
      <w:r>
        <w:rPr>
          <w:noProof/>
        </w:rPr>
        <w:drawing>
          <wp:inline distT="0" distB="0" distL="0" distR="0">
            <wp:extent cx="5334000" cy="12410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h-dashboar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D78" w:rsidRDefault="001B75C7">
      <w:pPr>
        <w:pStyle w:val="Compact"/>
        <w:numPr>
          <w:ilvl w:val="0"/>
          <w:numId w:val="9"/>
        </w:numPr>
      </w:pPr>
      <w:r>
        <w:t>Examine your cluster's hdfs storage:</w:t>
      </w:r>
    </w:p>
    <w:p w:rsidR="00C87D78" w:rsidRDefault="001B75C7">
      <w:pPr>
        <w:pStyle w:val="SourceCode"/>
      </w:pPr>
      <w:r>
        <w:rPr>
          <w:rStyle w:val="VerbatimChar"/>
        </w:rPr>
        <w:t>hdfs dfs -ls /</w:t>
      </w:r>
    </w:p>
    <w:p w:rsidR="00C87D78" w:rsidRDefault="001B75C7">
      <w:pPr>
        <w:pStyle w:val="FirstParagraph"/>
      </w:pPr>
      <w:r>
        <w:t>or equivalently, specify</w:t>
      </w:r>
    </w:p>
    <w:p w:rsidR="00C87D78" w:rsidRDefault="001B75C7">
      <w:pPr>
        <w:pStyle w:val="SourceCode"/>
      </w:pPr>
      <w:r>
        <w:rPr>
          <w:rStyle w:val="VerbatimChar"/>
        </w:rPr>
        <w:t>hdfs dfs -ls adl://&lt;adla_account&gt;.azuredatalakestore.net/</w:t>
      </w:r>
    </w:p>
    <w:p w:rsidR="00C87D78" w:rsidRDefault="001B75C7">
      <w:pPr>
        <w:pStyle w:val="FirstParagraph"/>
      </w:pPr>
      <w:r>
        <w:t>If you're using Azure blob storage as the primary storage for your cluster, then</w:t>
      </w:r>
    </w:p>
    <w:p w:rsidR="00C87D78" w:rsidRDefault="001B75C7">
      <w:pPr>
        <w:pStyle w:val="SourceCode"/>
      </w:pPr>
      <w:r>
        <w:rPr>
          <w:rStyle w:val="VerbatimChar"/>
        </w:rPr>
        <w:t>hdfs dfs -ls wasb://&lt;container_name&gt;@&lt;stroage_account_name&gt;.blob.core.windows.net/</w:t>
      </w:r>
    </w:p>
    <w:p w:rsidR="00C87D78" w:rsidRDefault="001B75C7">
      <w:pPr>
        <w:pStyle w:val="FirstParagraph"/>
      </w:pPr>
      <w:r>
        <w:t>Using the "adl://" or "wasb://" syntax is very useful when you're trying to query storage accounts that are not attached to your cluster but you have read access to.</w:t>
      </w:r>
    </w:p>
    <w:p w:rsidR="00C87D78" w:rsidRDefault="001B75C7">
      <w:pPr>
        <w:pStyle w:val="Compact"/>
        <w:numPr>
          <w:ilvl w:val="0"/>
          <w:numId w:val="10"/>
        </w:numPr>
      </w:pPr>
      <w:r>
        <w:t>Examine your local filesystem:</w:t>
      </w:r>
    </w:p>
    <w:p w:rsidR="00C87D78" w:rsidRDefault="001B75C7">
      <w:pPr>
        <w:pStyle w:val="SourceCode"/>
      </w:pPr>
      <w:r>
        <w:rPr>
          <w:rStyle w:val="VerbatimChar"/>
        </w:rPr>
        <w:t>ls -lh</w:t>
      </w:r>
    </w:p>
    <w:p w:rsidR="00C87D78" w:rsidRDefault="001B75C7">
      <w:pPr>
        <w:pStyle w:val="FirstParagraph"/>
      </w:pPr>
      <w:r>
        <w:t>or alternatively,</w:t>
      </w:r>
    </w:p>
    <w:p w:rsidR="00C87D78" w:rsidRDefault="001B75C7">
      <w:pPr>
        <w:pStyle w:val="SourceCode"/>
      </w:pPr>
      <w:r>
        <w:rPr>
          <w:rStyle w:val="VerbatimChar"/>
        </w:rPr>
        <w:t>hdfs dfs -ls file:///</w:t>
      </w:r>
    </w:p>
    <w:p w:rsidR="00C87D78" w:rsidRDefault="001B75C7">
      <w:pPr>
        <w:pStyle w:val="FirstParagraph"/>
      </w:pPr>
      <w:r>
        <w:t>The latter m</w:t>
      </w:r>
      <w:r>
        <w:t xml:space="preserve">ight be useful if you're working with an application that defaults to the </w:t>
      </w:r>
      <w:r>
        <w:rPr>
          <w:rStyle w:val="VerbatimChar"/>
        </w:rPr>
        <w:t>bin/hdfs</w:t>
      </w:r>
      <w:r>
        <w:t xml:space="preserve"> script rather than builtin bash, or if you're writing scripts programatically.</w:t>
      </w:r>
    </w:p>
    <w:p w:rsidR="00C87D78" w:rsidRDefault="001B75C7">
      <w:pPr>
        <w:pStyle w:val="Compact"/>
        <w:numPr>
          <w:ilvl w:val="0"/>
          <w:numId w:val="11"/>
        </w:numPr>
      </w:pPr>
      <w:r>
        <w:t>Make a new directory:</w:t>
      </w:r>
    </w:p>
    <w:p w:rsidR="00C87D78" w:rsidRDefault="001B75C7">
      <w:pPr>
        <w:pStyle w:val="SourceCode"/>
      </w:pPr>
      <w:r>
        <w:rPr>
          <w:rStyle w:val="VerbatimChar"/>
        </w:rPr>
        <w:t>hdfs dfs -mkdir /TRLabs</w:t>
      </w:r>
    </w:p>
    <w:p w:rsidR="00C87D78" w:rsidRDefault="001B75C7">
      <w:pPr>
        <w:pStyle w:val="Compact"/>
        <w:numPr>
          <w:ilvl w:val="0"/>
          <w:numId w:val="12"/>
        </w:numPr>
      </w:pPr>
      <w:r>
        <w:t>Make sure it's there</w:t>
      </w:r>
    </w:p>
    <w:p w:rsidR="00C87D78" w:rsidRDefault="001B75C7">
      <w:pPr>
        <w:pStyle w:val="SourceCode"/>
      </w:pPr>
      <w:r>
        <w:rPr>
          <w:rStyle w:val="VerbatimChar"/>
        </w:rPr>
        <w:t>hdfs dfs -ls /</w:t>
      </w:r>
    </w:p>
    <w:p w:rsidR="00C87D78" w:rsidRDefault="001B75C7">
      <w:pPr>
        <w:pStyle w:val="Compact"/>
        <w:numPr>
          <w:ilvl w:val="0"/>
          <w:numId w:val="13"/>
        </w:numPr>
      </w:pPr>
      <w:r>
        <w:t>Download som</w:t>
      </w:r>
      <w:r>
        <w:t>e data online:</w:t>
      </w:r>
    </w:p>
    <w:p w:rsidR="00C87D78" w:rsidRDefault="001B75C7">
      <w:pPr>
        <w:pStyle w:val="SourceCode"/>
      </w:pPr>
      <w:r>
        <w:rPr>
          <w:rStyle w:val="VerbatimChar"/>
        </w:rPr>
        <w:t>wget https://alizaidi.blob.core.windows.net/training/sample_taxi.csv</w:t>
      </w:r>
    </w:p>
    <w:p w:rsidR="00C87D78" w:rsidRDefault="001B75C7">
      <w:pPr>
        <w:pStyle w:val="Compact"/>
        <w:numPr>
          <w:ilvl w:val="0"/>
          <w:numId w:val="14"/>
        </w:numPr>
      </w:pPr>
      <w:r>
        <w:t>Move it your new TRLabs folder:</w:t>
      </w:r>
    </w:p>
    <w:p w:rsidR="00C87D78" w:rsidRDefault="001B75C7">
      <w:pPr>
        <w:pStyle w:val="SourceCode"/>
      </w:pPr>
      <w:r>
        <w:rPr>
          <w:rStyle w:val="VerbatimChar"/>
        </w:rPr>
        <w:t>hdfs dfs -copyFromLocal sample_taxi.sv /TRLabs/</w:t>
      </w:r>
    </w:p>
    <w:p w:rsidR="00C87D78" w:rsidRDefault="001B75C7">
      <w:pPr>
        <w:pStyle w:val="Compact"/>
        <w:numPr>
          <w:ilvl w:val="0"/>
          <w:numId w:val="15"/>
        </w:numPr>
      </w:pPr>
      <w:r>
        <w:t>Check the contents of the TRLabs directory</w:t>
      </w:r>
    </w:p>
    <w:p w:rsidR="00C87D78" w:rsidRDefault="001B75C7">
      <w:pPr>
        <w:pStyle w:val="SourceCode"/>
      </w:pPr>
      <w:r>
        <w:rPr>
          <w:rStyle w:val="VerbatimChar"/>
        </w:rPr>
        <w:t>hdfs dfs -ls /TRLabs/</w:t>
      </w:r>
    </w:p>
    <w:p w:rsidR="00C87D78" w:rsidRDefault="001B75C7">
      <w:pPr>
        <w:pStyle w:val="Heading4"/>
      </w:pPr>
      <w:bookmarkStart w:id="4" w:name="hdfs-vs-hadoop-shell-commands"/>
      <w:bookmarkEnd w:id="4"/>
      <w:r>
        <w:lastRenderedPageBreak/>
        <w:t>HDFS vs Hadoop Shell Comman</w:t>
      </w:r>
      <w:r>
        <w:t>ds</w:t>
      </w:r>
    </w:p>
    <w:p w:rsidR="00C87D78" w:rsidRDefault="001B75C7">
      <w:pPr>
        <w:pStyle w:val="FirstParagraph"/>
      </w:pPr>
      <w:r>
        <w:rPr>
          <w:rStyle w:val="VerbatimChar"/>
        </w:rPr>
        <w:t>hadoop fs</w:t>
      </w:r>
      <w:r>
        <w:t xml:space="preserve"> and </w:t>
      </w:r>
      <w:r>
        <w:rPr>
          <w:rStyle w:val="VerbatimChar"/>
        </w:rPr>
        <w:t>hadoop dfs</w:t>
      </w:r>
      <w:r>
        <w:t xml:space="preserve"> shell commands have been deprecated in favor of </w:t>
      </w:r>
      <w:r>
        <w:rPr>
          <w:rStyle w:val="VerbatimChar"/>
        </w:rPr>
        <w:t>hdfs</w:t>
      </w:r>
      <w:r>
        <w:t xml:space="preserve"> shell commands since Hadoop 1.0. However, you may still use </w:t>
      </w:r>
      <w:r>
        <w:rPr>
          <w:rStyle w:val="VerbatimChar"/>
        </w:rPr>
        <w:t>hadoop fs</w:t>
      </w:r>
      <w:r>
        <w:t xml:space="preserve"> shell commands to query your cluster's storage container: </w:t>
      </w:r>
      <w:r>
        <w:rPr>
          <w:rStyle w:val="VerbatimChar"/>
        </w:rPr>
        <w:t>hadoop fs -ls /example/data</w:t>
      </w:r>
    </w:p>
    <w:p w:rsidR="00C87D78" w:rsidRDefault="001B75C7">
      <w:pPr>
        <w:pStyle w:val="Heading3"/>
      </w:pPr>
      <w:bookmarkStart w:id="5" w:name="what-blob-storage-is-the-cluster-using"/>
      <w:bookmarkEnd w:id="5"/>
      <w:r>
        <w:t>What Blob storage is the cluster using?</w:t>
      </w:r>
    </w:p>
    <w:p w:rsidR="00C87D78" w:rsidRDefault="001B75C7">
      <w:pPr>
        <w:pStyle w:val="FirstParagraph"/>
      </w:pPr>
      <w:r>
        <w:t xml:space="preserve">During cluster creation, you selected to either use an existing Azure Storage account and container, or create a new one. Then, you probably forgot about it. You can find the default storage account and container by </w:t>
      </w:r>
      <w:r>
        <w:t>using the Ambari REST API.</w:t>
      </w:r>
    </w:p>
    <w:p w:rsidR="00C87D78" w:rsidRDefault="001B75C7">
      <w:pPr>
        <w:numPr>
          <w:ilvl w:val="0"/>
          <w:numId w:val="16"/>
        </w:numPr>
      </w:pPr>
      <w:r>
        <w:t xml:space="preserve">Use the following command to retrieve HDFS configuration information using curl, and filter it using </w:t>
      </w:r>
      <w:hyperlink r:id="rId10">
        <w:r>
          <w:rPr>
            <w:rStyle w:val="Hyperlink"/>
          </w:rPr>
          <w:t>jq</w:t>
        </w:r>
      </w:hyperlink>
      <w:r>
        <w:t>:</w:t>
      </w:r>
    </w:p>
    <w:p w:rsidR="00C87D78" w:rsidRDefault="001B75C7">
      <w:pPr>
        <w:pStyle w:val="SourceCode"/>
        <w:numPr>
          <w:ilvl w:val="0"/>
          <w:numId w:val="2"/>
        </w:numPr>
      </w:pPr>
      <w:r>
        <w:rPr>
          <w:rStyle w:val="VerbatimChar"/>
        </w:rPr>
        <w:t>curl -u admin:PASSWORD -G "https://CLUSTERNAME.azurehdinsight.net/api/v1/c</w:t>
      </w:r>
      <w:r>
        <w:rPr>
          <w:rStyle w:val="VerbatimChar"/>
        </w:rPr>
        <w:t>lusters/CLUSTERNAME/configurations/service_config_versions?service_name=HDFS&amp;service_config_version=1" | jq '.items[].configurations[].properties["fs.defaultFS"] | select(. != null)'</w:t>
      </w:r>
    </w:p>
    <w:sectPr w:rsidR="00C87D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5C7" w:rsidRDefault="001B75C7">
      <w:pPr>
        <w:spacing w:after="0"/>
      </w:pPr>
      <w:r>
        <w:separator/>
      </w:r>
    </w:p>
  </w:endnote>
  <w:endnote w:type="continuationSeparator" w:id="0">
    <w:p w:rsidR="001B75C7" w:rsidRDefault="001B75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5C7" w:rsidRDefault="001B75C7">
      <w:r>
        <w:separator/>
      </w:r>
    </w:p>
  </w:footnote>
  <w:footnote w:type="continuationSeparator" w:id="0">
    <w:p w:rsidR="001B75C7" w:rsidRDefault="001B7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936AD9F"/>
    <w:multiLevelType w:val="multilevel"/>
    <w:tmpl w:val="E258D7B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B630B51"/>
    <w:multiLevelType w:val="multilevel"/>
    <w:tmpl w:val="069E20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E2D50E1"/>
    <w:multiLevelType w:val="multilevel"/>
    <w:tmpl w:val="F622090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B05F103"/>
    <w:multiLevelType w:val="multilevel"/>
    <w:tmpl w:val="B59EF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C61A3C"/>
    <w:multiLevelType w:val="multilevel"/>
    <w:tmpl w:val="F0962B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B7000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97D3EE2"/>
    <w:multiLevelType w:val="multilevel"/>
    <w:tmpl w:val="AA5AC86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5E735E"/>
    <w:multiLevelType w:val="multilevel"/>
    <w:tmpl w:val="413AA74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D2250F2"/>
    <w:multiLevelType w:val="multilevel"/>
    <w:tmpl w:val="550632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E6AB03C"/>
    <w:multiLevelType w:val="multilevel"/>
    <w:tmpl w:val="CEA06B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87DF29B"/>
    <w:multiLevelType w:val="multilevel"/>
    <w:tmpl w:val="645812B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7">
    <w:abstractNumId w:val="4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75C7"/>
    <w:rsid w:val="004E29B3"/>
    <w:rsid w:val="00590D07"/>
    <w:rsid w:val="00784D58"/>
    <w:rsid w:val="008D6863"/>
    <w:rsid w:val="009D53C7"/>
    <w:rsid w:val="00B86B75"/>
    <w:rsid w:val="00BC48D5"/>
    <w:rsid w:val="00C36279"/>
    <w:rsid w:val="00C87D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8BB09"/>
  <w15:docId w15:val="{5851A23E-A8FC-44D2-A40D-17D20778B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edolan.github.io/jq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url.haxx.se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tedolan.github.io/jq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22</Words>
  <Characters>3551</Characters>
  <Application>Microsoft Office Word</Application>
  <DocSecurity>0</DocSecurity>
  <Lines>29</Lines>
  <Paragraphs>8</Paragraphs>
  <ScaleCrop>false</ScaleCrop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li-Kazim Zaidi</cp:lastModifiedBy>
  <cp:revision>2</cp:revision>
  <dcterms:created xsi:type="dcterms:W3CDTF">2017-02-01T13:54:00Z</dcterms:created>
  <dcterms:modified xsi:type="dcterms:W3CDTF">2017-02-01T13:54:00Z</dcterms:modified>
</cp:coreProperties>
</file>